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2CB559" w14:textId="77777777" w:rsidR="005377BA" w:rsidRDefault="005377BA" w:rsidP="005377BA">
      <w:pPr>
        <w:pStyle w:val="Ttulo1"/>
        <w:spacing w:before="0"/>
        <w:ind w:left="-567" w:firstLine="567"/>
        <w:rPr>
          <w:sz w:val="20"/>
        </w:rPr>
      </w:pPr>
    </w:p>
    <w:p w14:paraId="3E35E7E1" w14:textId="77777777" w:rsidR="005377BA" w:rsidRPr="00022B57" w:rsidRDefault="005377BA" w:rsidP="005377BA">
      <w:pPr>
        <w:pStyle w:val="Ttulo1"/>
        <w:spacing w:before="0"/>
        <w:ind w:left="-567" w:firstLine="567"/>
        <w:jc w:val="center"/>
        <w:rPr>
          <w:sz w:val="28"/>
          <w:szCs w:val="28"/>
        </w:rPr>
      </w:pPr>
      <w:r w:rsidRPr="00022B57">
        <w:rPr>
          <w:noProof/>
          <w:sz w:val="30"/>
          <w:szCs w:val="30"/>
        </w:rPr>
        <w:drawing>
          <wp:anchor distT="0" distB="0" distL="114300" distR="114300" simplePos="0" relativeHeight="251660288" behindDoc="1" locked="0" layoutInCell="1" allowOverlap="1" wp14:anchorId="50DD2242" wp14:editId="4E783171">
            <wp:simplePos x="0" y="0"/>
            <wp:positionH relativeFrom="column">
              <wp:posOffset>15240</wp:posOffset>
            </wp:positionH>
            <wp:positionV relativeFrom="paragraph">
              <wp:posOffset>31750</wp:posOffset>
            </wp:positionV>
            <wp:extent cx="696595" cy="1025525"/>
            <wp:effectExtent l="0" t="0" r="8255" b="3175"/>
            <wp:wrapNone/>
            <wp:docPr id="1114801681" name="Imagem 2" descr="logo furg | Kids Save Lives Bras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logo furg | Kids Save Lives Brasil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337" r="31466"/>
                    <a:stretch/>
                  </pic:blipFill>
                  <pic:spPr bwMode="auto">
                    <a:xfrm>
                      <a:off x="0" y="0"/>
                      <a:ext cx="696595" cy="102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22B57">
        <w:rPr>
          <w:noProof/>
          <w:sz w:val="30"/>
          <w:szCs w:val="30"/>
        </w:rPr>
        <w:drawing>
          <wp:anchor distT="0" distB="0" distL="114300" distR="114300" simplePos="0" relativeHeight="251659264" behindDoc="1" locked="0" layoutInCell="1" allowOverlap="1" wp14:anchorId="740D925E" wp14:editId="47B50394">
            <wp:simplePos x="0" y="0"/>
            <wp:positionH relativeFrom="column">
              <wp:posOffset>5457190</wp:posOffset>
            </wp:positionH>
            <wp:positionV relativeFrom="paragraph">
              <wp:posOffset>57785</wp:posOffset>
            </wp:positionV>
            <wp:extent cx="768350" cy="927100"/>
            <wp:effectExtent l="0" t="0" r="0" b="6350"/>
            <wp:wrapNone/>
            <wp:docPr id="2" name="Imagem 1" descr="Logotip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1" descr="Logotip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8350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22B57">
        <w:rPr>
          <w:sz w:val="30"/>
          <w:szCs w:val="30"/>
        </w:rPr>
        <w:t>U</w:t>
      </w:r>
      <w:r w:rsidRPr="00022B57">
        <w:rPr>
          <w:sz w:val="28"/>
          <w:szCs w:val="28"/>
        </w:rPr>
        <w:t>NIVERSIDADE FEDERAL DO RIO GRANDE - FURG</w:t>
      </w:r>
    </w:p>
    <w:p w14:paraId="350D86B2" w14:textId="77777777" w:rsidR="005377BA" w:rsidRPr="00022B57" w:rsidRDefault="005377BA" w:rsidP="005377BA">
      <w:pPr>
        <w:pStyle w:val="Ttulo1"/>
        <w:spacing w:before="0"/>
        <w:ind w:left="-567" w:firstLine="567"/>
        <w:jc w:val="center"/>
        <w:rPr>
          <w:sz w:val="24"/>
          <w:szCs w:val="24"/>
        </w:rPr>
      </w:pPr>
      <w:r w:rsidRPr="00022B57">
        <w:rPr>
          <w:sz w:val="24"/>
          <w:szCs w:val="24"/>
        </w:rPr>
        <w:t>Instituto de Ciências Biológicas</w:t>
      </w:r>
    </w:p>
    <w:p w14:paraId="62F519FA" w14:textId="63F385D7" w:rsidR="005377BA" w:rsidRPr="00022B57" w:rsidRDefault="005377BA" w:rsidP="005377BA">
      <w:pPr>
        <w:pStyle w:val="Ttulo1"/>
        <w:spacing w:before="0"/>
        <w:ind w:left="-567" w:firstLine="567"/>
        <w:jc w:val="center"/>
        <w:rPr>
          <w:sz w:val="24"/>
          <w:szCs w:val="24"/>
        </w:rPr>
      </w:pPr>
      <w:r w:rsidRPr="00D10F70">
        <w:rPr>
          <w:sz w:val="24"/>
          <w:szCs w:val="24"/>
        </w:rPr>
        <w:t>P</w:t>
      </w:r>
      <w:r w:rsidR="00D10F70" w:rsidRPr="00D10F70">
        <w:rPr>
          <w:sz w:val="24"/>
          <w:szCs w:val="24"/>
        </w:rPr>
        <w:t>P</w:t>
      </w:r>
      <w:r w:rsidRPr="00D10F70">
        <w:rPr>
          <w:sz w:val="24"/>
          <w:szCs w:val="24"/>
        </w:rPr>
        <w:t>G Biologia</w:t>
      </w:r>
      <w:r w:rsidRPr="00022B57">
        <w:rPr>
          <w:sz w:val="24"/>
          <w:szCs w:val="24"/>
        </w:rPr>
        <w:t xml:space="preserve"> de Ambientes Aquático</w:t>
      </w:r>
      <w:r w:rsidR="007D2197">
        <w:rPr>
          <w:sz w:val="24"/>
          <w:szCs w:val="24"/>
        </w:rPr>
        <w:t>s</w:t>
      </w:r>
      <w:r w:rsidRPr="00022B57">
        <w:rPr>
          <w:sz w:val="24"/>
          <w:szCs w:val="24"/>
        </w:rPr>
        <w:t xml:space="preserve"> Continentais</w:t>
      </w:r>
    </w:p>
    <w:p w14:paraId="6FF27850" w14:textId="74BD962C" w:rsidR="005377BA" w:rsidRPr="00022B57" w:rsidRDefault="005377BA" w:rsidP="005377BA">
      <w:pPr>
        <w:pStyle w:val="Ttulo1"/>
        <w:spacing w:before="0"/>
        <w:ind w:left="-567" w:firstLine="567"/>
        <w:jc w:val="center"/>
        <w:rPr>
          <w:sz w:val="24"/>
          <w:szCs w:val="24"/>
        </w:rPr>
      </w:pPr>
      <w:r w:rsidRPr="00022B57">
        <w:rPr>
          <w:sz w:val="24"/>
          <w:szCs w:val="24"/>
        </w:rPr>
        <w:t>Disciplina de Estágio Docência</w:t>
      </w:r>
    </w:p>
    <w:p w14:paraId="43FE95DD" w14:textId="77777777" w:rsidR="005377BA" w:rsidRPr="00022B57" w:rsidRDefault="005377BA" w:rsidP="005377BA">
      <w:pPr>
        <w:jc w:val="center"/>
      </w:pPr>
    </w:p>
    <w:p w14:paraId="18C8226B" w14:textId="77777777" w:rsidR="005377BA" w:rsidRDefault="005377BA" w:rsidP="005377BA">
      <w:pPr>
        <w:pStyle w:val="Ttulo1"/>
        <w:ind w:left="-567" w:firstLine="567"/>
        <w:rPr>
          <w:sz w:val="20"/>
        </w:rPr>
      </w:pPr>
    </w:p>
    <w:p w14:paraId="63CAF3AB" w14:textId="77777777" w:rsidR="00D53328" w:rsidRDefault="00D53328">
      <w:pPr>
        <w:rPr>
          <w:rFonts w:ascii="Arial Narrow" w:hAnsi="Arial Narrow"/>
          <w:sz w:val="22"/>
          <w:szCs w:val="22"/>
        </w:rPr>
      </w:pPr>
    </w:p>
    <w:p w14:paraId="7BF2E512" w14:textId="77777777" w:rsidR="002F06D4" w:rsidRDefault="002F06D4">
      <w:pPr>
        <w:rPr>
          <w:rFonts w:ascii="Arial Narrow" w:hAnsi="Arial Narrow"/>
          <w:sz w:val="22"/>
          <w:szCs w:val="22"/>
        </w:rPr>
      </w:pPr>
    </w:p>
    <w:p w14:paraId="304AF0B5" w14:textId="77777777" w:rsidR="002F06D4" w:rsidRPr="002F0709" w:rsidRDefault="00A542A0" w:rsidP="002F0709">
      <w:pPr>
        <w:jc w:val="center"/>
      </w:pPr>
      <w:r w:rsidRPr="002F0709">
        <w:t>Disciplina</w:t>
      </w:r>
      <w:r w:rsidR="002B6681">
        <w:t>s</w:t>
      </w:r>
    </w:p>
    <w:p w14:paraId="46010B52" w14:textId="77777777" w:rsidR="00A61DA9" w:rsidRDefault="00ED1DB4" w:rsidP="002F0709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stágio Docência</w:t>
      </w:r>
      <w:r w:rsidR="00A542A0" w:rsidRPr="002F0709">
        <w:rPr>
          <w:b/>
          <w:bCs/>
          <w:sz w:val="28"/>
          <w:szCs w:val="28"/>
        </w:rPr>
        <w:t xml:space="preserve"> </w:t>
      </w:r>
      <w:r w:rsidR="001F6CBE">
        <w:rPr>
          <w:b/>
          <w:bCs/>
          <w:sz w:val="28"/>
          <w:szCs w:val="28"/>
        </w:rPr>
        <w:t xml:space="preserve">Mestrado </w:t>
      </w:r>
      <w:r w:rsidR="00683FFA">
        <w:rPr>
          <w:b/>
          <w:bCs/>
          <w:sz w:val="28"/>
          <w:szCs w:val="28"/>
        </w:rPr>
        <w:t>(</w:t>
      </w:r>
      <w:r w:rsidR="00A542A0" w:rsidRPr="002F0709">
        <w:rPr>
          <w:b/>
          <w:bCs/>
          <w:sz w:val="28"/>
          <w:szCs w:val="28"/>
        </w:rPr>
        <w:t>30 horas – 2 créditos</w:t>
      </w:r>
      <w:r w:rsidR="00683FFA">
        <w:rPr>
          <w:b/>
          <w:bCs/>
          <w:sz w:val="28"/>
          <w:szCs w:val="28"/>
        </w:rPr>
        <w:t>)</w:t>
      </w:r>
    </w:p>
    <w:p w14:paraId="311C3224" w14:textId="77777777" w:rsidR="00683FFA" w:rsidRDefault="00683FFA" w:rsidP="002F0709">
      <w:pPr>
        <w:jc w:val="center"/>
        <w:rPr>
          <w:b/>
          <w:bCs/>
          <w:sz w:val="28"/>
          <w:szCs w:val="28"/>
        </w:rPr>
      </w:pPr>
    </w:p>
    <w:p w14:paraId="21BC5164" w14:textId="77777777" w:rsidR="00683FFA" w:rsidRDefault="00683FFA" w:rsidP="00683FFA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stágio Docência</w:t>
      </w:r>
      <w:r w:rsidRPr="002F0709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Doutorado (</w:t>
      </w:r>
      <w:r w:rsidRPr="002F0709">
        <w:rPr>
          <w:b/>
          <w:bCs/>
          <w:sz w:val="28"/>
          <w:szCs w:val="28"/>
        </w:rPr>
        <w:t>30 horas – 2 créditos</w:t>
      </w:r>
      <w:r>
        <w:rPr>
          <w:b/>
          <w:bCs/>
          <w:sz w:val="28"/>
          <w:szCs w:val="28"/>
        </w:rPr>
        <w:t>)</w:t>
      </w:r>
    </w:p>
    <w:p w14:paraId="508B39A7" w14:textId="77777777" w:rsidR="00683FFA" w:rsidRDefault="00683FFA" w:rsidP="00683FFA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stágio Docência</w:t>
      </w:r>
      <w:r w:rsidRPr="002F0709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Doutorado II (</w:t>
      </w:r>
      <w:r w:rsidRPr="002F0709">
        <w:rPr>
          <w:b/>
          <w:bCs/>
          <w:sz w:val="28"/>
          <w:szCs w:val="28"/>
        </w:rPr>
        <w:t>30 horas – 2 créditos</w:t>
      </w:r>
      <w:r>
        <w:rPr>
          <w:b/>
          <w:bCs/>
          <w:sz w:val="28"/>
          <w:szCs w:val="28"/>
        </w:rPr>
        <w:t>)</w:t>
      </w:r>
    </w:p>
    <w:p w14:paraId="082F8AB9" w14:textId="77777777" w:rsidR="00683FFA" w:rsidRDefault="00683FFA" w:rsidP="002F0709">
      <w:pPr>
        <w:jc w:val="center"/>
        <w:rPr>
          <w:b/>
          <w:bCs/>
          <w:sz w:val="28"/>
          <w:szCs w:val="28"/>
        </w:rPr>
      </w:pPr>
    </w:p>
    <w:p w14:paraId="22E98086" w14:textId="77777777" w:rsidR="00A542A0" w:rsidRPr="002F0709" w:rsidRDefault="00A542A0" w:rsidP="00A11080">
      <w:pPr>
        <w:spacing w:line="360" w:lineRule="auto"/>
        <w:jc w:val="both"/>
        <w:rPr>
          <w:bCs/>
        </w:rPr>
      </w:pPr>
    </w:p>
    <w:p w14:paraId="72F459B0" w14:textId="77777777" w:rsidR="00A542A0" w:rsidRPr="005377BA" w:rsidRDefault="00A542A0" w:rsidP="00A11080">
      <w:pPr>
        <w:spacing w:line="360" w:lineRule="auto"/>
        <w:jc w:val="both"/>
      </w:pPr>
      <w:r w:rsidRPr="002F0709">
        <w:rPr>
          <w:b/>
          <w:bCs/>
        </w:rPr>
        <w:t>Ementa</w:t>
      </w:r>
      <w:r w:rsidR="00ED1DB4">
        <w:rPr>
          <w:b/>
          <w:bCs/>
        </w:rPr>
        <w:t xml:space="preserve"> – </w:t>
      </w:r>
      <w:r w:rsidR="00ED1DB4" w:rsidRPr="005377BA">
        <w:t>Preparação e apresentação de tópicos específicos dos conteúdos teóricos e práticos de uma das disciplinas do curso sob a orientação do professor responsável.</w:t>
      </w:r>
    </w:p>
    <w:p w14:paraId="232199F1" w14:textId="77777777" w:rsidR="00A542A0" w:rsidRPr="002F0709" w:rsidRDefault="00A542A0" w:rsidP="00A11080">
      <w:pPr>
        <w:spacing w:line="360" w:lineRule="auto"/>
        <w:jc w:val="both"/>
      </w:pPr>
    </w:p>
    <w:p w14:paraId="5B1B86B2" w14:textId="77777777" w:rsidR="001410B6" w:rsidRDefault="00A542A0" w:rsidP="00A11080">
      <w:pPr>
        <w:spacing w:line="360" w:lineRule="auto"/>
        <w:jc w:val="both"/>
        <w:rPr>
          <w:b/>
        </w:rPr>
      </w:pPr>
      <w:r w:rsidRPr="002F0709">
        <w:rPr>
          <w:b/>
        </w:rPr>
        <w:t>Responsáve</w:t>
      </w:r>
      <w:r w:rsidR="00683FFA">
        <w:rPr>
          <w:b/>
        </w:rPr>
        <w:t>l</w:t>
      </w:r>
      <w:r w:rsidR="00D64DF2">
        <w:rPr>
          <w:b/>
        </w:rPr>
        <w:t xml:space="preserve"> </w:t>
      </w:r>
    </w:p>
    <w:p w14:paraId="4A0B33D4" w14:textId="34FF4B2F" w:rsidR="00683FFA" w:rsidRDefault="00683FFA" w:rsidP="00A11080">
      <w:pPr>
        <w:spacing w:line="360" w:lineRule="auto"/>
        <w:jc w:val="both"/>
      </w:pPr>
      <w:r w:rsidRPr="007D2197">
        <w:t>Prof.</w:t>
      </w:r>
      <w:r w:rsidR="0083255A" w:rsidRPr="007D2197">
        <w:t xml:space="preserve"> </w:t>
      </w:r>
      <w:r w:rsidR="005377BA" w:rsidRPr="007D2197">
        <w:t xml:space="preserve">Dr. Junior Borella </w:t>
      </w:r>
      <w:r w:rsidR="0083255A" w:rsidRPr="007D2197">
        <w:t>(</w:t>
      </w:r>
      <w:hyperlink r:id="rId7" w:history="1">
        <w:r w:rsidR="005377BA" w:rsidRPr="007D2197">
          <w:rPr>
            <w:rStyle w:val="Hyperlink"/>
          </w:rPr>
          <w:t>borellaj@gmail.com</w:t>
        </w:r>
      </w:hyperlink>
      <w:r w:rsidR="005377BA" w:rsidRPr="007D2197">
        <w:t xml:space="preserve"> ou </w:t>
      </w:r>
      <w:hyperlink r:id="rId8" w:history="1">
        <w:r w:rsidR="005377BA" w:rsidRPr="007D2197">
          <w:rPr>
            <w:rStyle w:val="Hyperlink"/>
          </w:rPr>
          <w:t>borellaj@furg.br</w:t>
        </w:r>
      </w:hyperlink>
      <w:r w:rsidR="005377BA" w:rsidRPr="007D2197">
        <w:t xml:space="preserve"> </w:t>
      </w:r>
      <w:r w:rsidR="0083255A" w:rsidRPr="007D2197">
        <w:t>)</w:t>
      </w:r>
    </w:p>
    <w:p w14:paraId="2AD02BB3" w14:textId="77777777" w:rsidR="00683FFA" w:rsidRDefault="00683FFA" w:rsidP="00A11080">
      <w:pPr>
        <w:spacing w:line="360" w:lineRule="auto"/>
        <w:jc w:val="both"/>
      </w:pPr>
    </w:p>
    <w:p w14:paraId="0F294A25" w14:textId="77777777" w:rsidR="00A542A0" w:rsidRDefault="00A542A0" w:rsidP="005377BA">
      <w:pPr>
        <w:spacing w:line="360" w:lineRule="auto"/>
        <w:rPr>
          <w:b/>
          <w:sz w:val="28"/>
          <w:szCs w:val="28"/>
        </w:rPr>
      </w:pPr>
      <w:r w:rsidRPr="00F46615">
        <w:rPr>
          <w:b/>
          <w:sz w:val="28"/>
          <w:szCs w:val="28"/>
        </w:rPr>
        <w:t>Procedimentos</w:t>
      </w:r>
      <w:r w:rsidR="002F0709" w:rsidRPr="00F46615">
        <w:rPr>
          <w:b/>
          <w:sz w:val="28"/>
          <w:szCs w:val="28"/>
        </w:rPr>
        <w:t xml:space="preserve"> Gerais</w:t>
      </w:r>
      <w:r w:rsidRPr="00F46615">
        <w:rPr>
          <w:b/>
          <w:sz w:val="28"/>
          <w:szCs w:val="28"/>
        </w:rPr>
        <w:t xml:space="preserve"> </w:t>
      </w:r>
    </w:p>
    <w:p w14:paraId="3E0E384C" w14:textId="6D19B528" w:rsidR="00683FFA" w:rsidRDefault="00443F7A" w:rsidP="005377BA">
      <w:pPr>
        <w:spacing w:line="360" w:lineRule="auto"/>
        <w:ind w:firstLine="567"/>
        <w:jc w:val="both"/>
      </w:pPr>
      <w:r w:rsidRPr="00443F7A">
        <w:t>A disciplina (para mestrado ou doutorado) considera a prática docente como um todo, isto é</w:t>
      </w:r>
      <w:r w:rsidR="005377BA">
        <w:t xml:space="preserve">: Encontros da disciplina, </w:t>
      </w:r>
      <w:r w:rsidRPr="00443F7A">
        <w:t>preparação de aulas, aulas ministradas, aplicação e correção de avaliações. A prática docente deve ocorrer sob a orientação e supervisão do Orientador</w:t>
      </w:r>
      <w:r w:rsidR="000228C1" w:rsidRPr="00794317">
        <w:t xml:space="preserve">, e deve ter </w:t>
      </w:r>
      <w:r w:rsidR="005D338F" w:rsidRPr="00683FFA">
        <w:rPr>
          <w:b/>
        </w:rPr>
        <w:t xml:space="preserve">no mínimo </w:t>
      </w:r>
      <w:r w:rsidR="000228C1" w:rsidRPr="00683FFA">
        <w:rPr>
          <w:b/>
        </w:rPr>
        <w:t xml:space="preserve">8 h em sala de aula, </w:t>
      </w:r>
      <w:r w:rsidR="005B27DD" w:rsidRPr="00683FFA">
        <w:rPr>
          <w:b/>
        </w:rPr>
        <w:t xml:space="preserve">teórica </w:t>
      </w:r>
      <w:r w:rsidR="005377BA">
        <w:rPr>
          <w:b/>
        </w:rPr>
        <w:t>e/</w:t>
      </w:r>
      <w:r w:rsidR="005B27DD" w:rsidRPr="00683FFA">
        <w:rPr>
          <w:b/>
        </w:rPr>
        <w:t>ou prática</w:t>
      </w:r>
      <w:r w:rsidR="001F6CBE" w:rsidRPr="00683FFA">
        <w:rPr>
          <w:b/>
        </w:rPr>
        <w:t xml:space="preserve"> (no máximo 4h/aula em práticas)</w:t>
      </w:r>
      <w:r w:rsidR="005B27DD" w:rsidRPr="00683FFA">
        <w:rPr>
          <w:b/>
        </w:rPr>
        <w:t xml:space="preserve">, </w:t>
      </w:r>
      <w:r w:rsidR="000228C1" w:rsidRPr="00683FFA">
        <w:rPr>
          <w:b/>
        </w:rPr>
        <w:t>de uma disciplina de graduação</w:t>
      </w:r>
      <w:r w:rsidR="00917D04" w:rsidRPr="00794317">
        <w:t>.</w:t>
      </w:r>
      <w:r w:rsidR="00917D04">
        <w:t xml:space="preserve"> </w:t>
      </w:r>
    </w:p>
    <w:p w14:paraId="095FF247" w14:textId="77777777" w:rsidR="00683FFA" w:rsidRDefault="00683FFA" w:rsidP="005377BA">
      <w:pPr>
        <w:spacing w:line="360" w:lineRule="auto"/>
        <w:ind w:firstLine="567"/>
        <w:jc w:val="both"/>
      </w:pPr>
      <w:r w:rsidRPr="002B6681">
        <w:rPr>
          <w:b/>
        </w:rPr>
        <w:t>Para o Doutorado</w:t>
      </w:r>
      <w:r>
        <w:t xml:space="preserve">, </w:t>
      </w:r>
      <w:r w:rsidR="002B6681">
        <w:t xml:space="preserve">as </w:t>
      </w:r>
      <w:r>
        <w:t>disciplina</w:t>
      </w:r>
      <w:r w:rsidR="002B6681">
        <w:t xml:space="preserve">s </w:t>
      </w:r>
      <w:r>
        <w:t>(30 horas</w:t>
      </w:r>
      <w:r w:rsidR="002B6681">
        <w:t xml:space="preserve"> cada</w:t>
      </w:r>
      <w:r>
        <w:t>) deve</w:t>
      </w:r>
      <w:r w:rsidR="002B6681">
        <w:t>m</w:t>
      </w:r>
      <w:r>
        <w:t xml:space="preserve"> ser cursada</w:t>
      </w:r>
      <w:r w:rsidR="002B6681">
        <w:t>s</w:t>
      </w:r>
      <w:r>
        <w:t xml:space="preserve"> em semestre</w:t>
      </w:r>
      <w:r w:rsidR="002B6681">
        <w:t xml:space="preserve">s distintos, sendo que a prática docente deve </w:t>
      </w:r>
      <w:r w:rsidR="00B67AD2">
        <w:t>abranger conteúdos distintos</w:t>
      </w:r>
      <w:r w:rsidR="002B6681">
        <w:t>.</w:t>
      </w:r>
    </w:p>
    <w:p w14:paraId="1CBF64DC" w14:textId="77777777" w:rsidR="003E2975" w:rsidRDefault="003E2975" w:rsidP="005377BA">
      <w:pPr>
        <w:spacing w:line="360" w:lineRule="auto"/>
        <w:ind w:firstLine="567"/>
        <w:jc w:val="both"/>
      </w:pPr>
    </w:p>
    <w:p w14:paraId="3DF234EF" w14:textId="7582EA7F" w:rsidR="003E2975" w:rsidRDefault="003E2975" w:rsidP="005377BA">
      <w:pPr>
        <w:spacing w:line="360" w:lineRule="auto"/>
        <w:ind w:firstLine="567"/>
        <w:jc w:val="both"/>
      </w:pPr>
      <w:r>
        <w:t>Procedimentos para preenchimento dos formulários:</w:t>
      </w:r>
    </w:p>
    <w:p w14:paraId="40DE3774" w14:textId="77777777" w:rsidR="002B6681" w:rsidRDefault="002B6681" w:rsidP="00917D04">
      <w:pPr>
        <w:spacing w:line="360" w:lineRule="auto"/>
        <w:jc w:val="both"/>
      </w:pPr>
    </w:p>
    <w:p w14:paraId="6F6F8E79" w14:textId="611869EF" w:rsidR="003E2975" w:rsidRPr="003E2975" w:rsidRDefault="001A5BCA" w:rsidP="003E2975">
      <w:pPr>
        <w:pStyle w:val="PargrafodaLista"/>
        <w:numPr>
          <w:ilvl w:val="0"/>
          <w:numId w:val="4"/>
        </w:numPr>
        <w:spacing w:line="360" w:lineRule="auto"/>
        <w:jc w:val="both"/>
        <w:rPr>
          <w:b/>
        </w:rPr>
      </w:pPr>
      <w:r>
        <w:t>O</w:t>
      </w:r>
      <w:r w:rsidR="00917D04">
        <w:t xml:space="preserve"> </w:t>
      </w:r>
      <w:r w:rsidR="00917D04" w:rsidRPr="003E2975">
        <w:rPr>
          <w:b/>
        </w:rPr>
        <w:t xml:space="preserve">formulário </w:t>
      </w:r>
      <w:r w:rsidR="0047465C" w:rsidRPr="003E2975">
        <w:rPr>
          <w:b/>
        </w:rPr>
        <w:t>01 (</w:t>
      </w:r>
      <w:r w:rsidRPr="003E2975">
        <w:rPr>
          <w:b/>
        </w:rPr>
        <w:t>Pl</w:t>
      </w:r>
      <w:r w:rsidR="00917D04" w:rsidRPr="003E2975">
        <w:rPr>
          <w:b/>
        </w:rPr>
        <w:t>anejamento das Atividades</w:t>
      </w:r>
      <w:r w:rsidR="0047465C" w:rsidRPr="003E2975">
        <w:rPr>
          <w:b/>
        </w:rPr>
        <w:t>)</w:t>
      </w:r>
      <w:r w:rsidR="00917D04">
        <w:t xml:space="preserve"> no </w:t>
      </w:r>
      <w:r>
        <w:t>E</w:t>
      </w:r>
      <w:r w:rsidR="00917D04">
        <w:t xml:space="preserve">stágio deve ser preenchido de acordo com </w:t>
      </w:r>
      <w:r>
        <w:t>as N</w:t>
      </w:r>
      <w:r w:rsidR="00917D04">
        <w:t xml:space="preserve">ormas de </w:t>
      </w:r>
      <w:r w:rsidR="000231E0">
        <w:t>E</w:t>
      </w:r>
      <w:r w:rsidR="00917D04">
        <w:t>stágio Docência</w:t>
      </w:r>
      <w:r w:rsidR="00443F7A">
        <w:t>,</w:t>
      </w:r>
      <w:r w:rsidR="00917D04">
        <w:t xml:space="preserve"> prevista</w:t>
      </w:r>
      <w:r>
        <w:t>s</w:t>
      </w:r>
      <w:r w:rsidR="00917D04">
        <w:t xml:space="preserve"> </w:t>
      </w:r>
      <w:r>
        <w:t>na</w:t>
      </w:r>
      <w:r w:rsidR="00917D04">
        <w:t xml:space="preserve"> </w:t>
      </w:r>
      <w:r w:rsidR="00917D04" w:rsidRPr="000D3EEF">
        <w:t>D</w:t>
      </w:r>
      <w:r w:rsidR="000231E0" w:rsidRPr="000231E0">
        <w:t>eliberação</w:t>
      </w:r>
      <w:r w:rsidR="00917D04" w:rsidRPr="000D3EEF">
        <w:t xml:space="preserve"> Nº 082/2014</w:t>
      </w:r>
      <w:r w:rsidR="00917D04">
        <w:t xml:space="preserve"> aprovada pelo C</w:t>
      </w:r>
      <w:r w:rsidR="000231E0">
        <w:t xml:space="preserve">OEPEA, e </w:t>
      </w:r>
      <w:r w:rsidR="000231E0" w:rsidRPr="003E2975">
        <w:rPr>
          <w:b/>
        </w:rPr>
        <w:t xml:space="preserve">encaminhado </w:t>
      </w:r>
      <w:r w:rsidRPr="003E2975">
        <w:rPr>
          <w:b/>
        </w:rPr>
        <w:t xml:space="preserve">em até </w:t>
      </w:r>
      <w:r w:rsidR="001F6CBE" w:rsidRPr="003E2975">
        <w:rPr>
          <w:b/>
        </w:rPr>
        <w:t xml:space="preserve">15 dias </w:t>
      </w:r>
      <w:r w:rsidRPr="003E2975">
        <w:rPr>
          <w:b/>
        </w:rPr>
        <w:t xml:space="preserve">depois </w:t>
      </w:r>
      <w:r w:rsidR="001F6CBE" w:rsidRPr="003E2975">
        <w:rPr>
          <w:b/>
        </w:rPr>
        <w:t>da</w:t>
      </w:r>
      <w:r w:rsidRPr="003E2975">
        <w:rPr>
          <w:b/>
        </w:rPr>
        <w:t xml:space="preserve"> matrícula em Estágio Docência</w:t>
      </w:r>
      <w:r w:rsidR="001F6CBE" w:rsidRPr="003E2975">
        <w:rPr>
          <w:b/>
        </w:rPr>
        <w:t xml:space="preserve"> (a contar a partir do último dia do período de matrícula)</w:t>
      </w:r>
      <w:r w:rsidRPr="003E2975">
        <w:rPr>
          <w:b/>
        </w:rPr>
        <w:t xml:space="preserve"> </w:t>
      </w:r>
      <w:r w:rsidR="005377BA" w:rsidRPr="003E2975">
        <w:rPr>
          <w:b/>
        </w:rPr>
        <w:t xml:space="preserve">ao </w:t>
      </w:r>
      <w:r w:rsidR="005377BA" w:rsidRPr="003E2975">
        <w:rPr>
          <w:b/>
        </w:rPr>
        <w:lastRenderedPageBreak/>
        <w:t>responsável pela disciplina de Estágio de Docência</w:t>
      </w:r>
      <w:r>
        <w:t xml:space="preserve"> </w:t>
      </w:r>
      <w:r w:rsidR="000231E0">
        <w:t>para aprovação.</w:t>
      </w:r>
      <w:r w:rsidR="00917D04">
        <w:t xml:space="preserve"> </w:t>
      </w:r>
      <w:r w:rsidR="003E2975">
        <w:t xml:space="preserve">No formulário deve constar os seguintes itens: </w:t>
      </w:r>
    </w:p>
    <w:p w14:paraId="50D03B1F" w14:textId="4A44E9F4" w:rsidR="003E2975" w:rsidRDefault="003E2975" w:rsidP="003E2975">
      <w:pPr>
        <w:pStyle w:val="PargrafodaLista"/>
        <w:spacing w:line="360" w:lineRule="auto"/>
        <w:ind w:left="927"/>
        <w:jc w:val="both"/>
      </w:pPr>
      <w:r>
        <w:t>- Data de realização de cada aula a ser ministrada</w:t>
      </w:r>
    </w:p>
    <w:p w14:paraId="5C46E1A6" w14:textId="4FC34B86" w:rsidR="003E2975" w:rsidRDefault="003E2975" w:rsidP="003E2975">
      <w:pPr>
        <w:pStyle w:val="PargrafodaLista"/>
        <w:spacing w:line="360" w:lineRule="auto"/>
        <w:ind w:left="927"/>
        <w:jc w:val="both"/>
      </w:pPr>
      <w:r>
        <w:t>-Duração de cada aula (Horas/aula) a ser ministradas</w:t>
      </w:r>
    </w:p>
    <w:p w14:paraId="1C204480" w14:textId="4D708446" w:rsidR="003E2975" w:rsidRDefault="003E2975" w:rsidP="003E2975">
      <w:pPr>
        <w:pStyle w:val="PargrafodaLista"/>
        <w:spacing w:line="360" w:lineRule="auto"/>
        <w:ind w:left="927"/>
        <w:jc w:val="both"/>
      </w:pPr>
      <w:r>
        <w:t>-Conteúdo/tópicos a serem ministrados</w:t>
      </w:r>
    </w:p>
    <w:p w14:paraId="3F0D3E9F" w14:textId="636C5313" w:rsidR="003E2975" w:rsidRDefault="003E2975" w:rsidP="003E2975">
      <w:pPr>
        <w:pStyle w:val="PargrafodaLista"/>
        <w:spacing w:line="360" w:lineRule="auto"/>
        <w:ind w:left="927"/>
        <w:jc w:val="both"/>
      </w:pPr>
      <w:r>
        <w:t>-Acompanhado do formulário, deve ser enviado um plano de ensino da aula/atividades a serem ministradas (sem modelo).</w:t>
      </w:r>
    </w:p>
    <w:p w14:paraId="6A981D22" w14:textId="1C38832E" w:rsidR="003E2975" w:rsidRPr="003E2975" w:rsidRDefault="003E2975" w:rsidP="003E2975">
      <w:pPr>
        <w:pStyle w:val="PargrafodaLista"/>
        <w:spacing w:line="360" w:lineRule="auto"/>
        <w:ind w:left="927"/>
        <w:jc w:val="both"/>
        <w:rPr>
          <w:b/>
        </w:rPr>
      </w:pPr>
      <w:r>
        <w:t xml:space="preserve"> </w:t>
      </w:r>
    </w:p>
    <w:p w14:paraId="70659EF4" w14:textId="191499DC" w:rsidR="003E2975" w:rsidRPr="003E2975" w:rsidRDefault="001F6CBE" w:rsidP="003E2975">
      <w:pPr>
        <w:pStyle w:val="PargrafodaLista"/>
        <w:numPr>
          <w:ilvl w:val="0"/>
          <w:numId w:val="4"/>
        </w:numPr>
        <w:spacing w:line="360" w:lineRule="auto"/>
        <w:jc w:val="both"/>
        <w:rPr>
          <w:b/>
        </w:rPr>
      </w:pPr>
      <w:r>
        <w:t xml:space="preserve">Após a finalização do Estágio Docência </w:t>
      </w:r>
      <w:r w:rsidR="0054312E">
        <w:t xml:space="preserve">o orientador deve preencher o </w:t>
      </w:r>
      <w:r w:rsidR="0054312E" w:rsidRPr="003E2975">
        <w:rPr>
          <w:b/>
        </w:rPr>
        <w:t xml:space="preserve">formulário </w:t>
      </w:r>
      <w:r w:rsidR="0047465C" w:rsidRPr="003E2975">
        <w:rPr>
          <w:b/>
        </w:rPr>
        <w:t>02 (R</w:t>
      </w:r>
      <w:r w:rsidR="007865EA" w:rsidRPr="003E2975">
        <w:rPr>
          <w:b/>
        </w:rPr>
        <w:t>egistro d</w:t>
      </w:r>
      <w:r w:rsidR="0047465C" w:rsidRPr="003E2975">
        <w:rPr>
          <w:b/>
        </w:rPr>
        <w:t>e</w:t>
      </w:r>
      <w:r w:rsidR="007865EA" w:rsidRPr="003E2975">
        <w:rPr>
          <w:b/>
        </w:rPr>
        <w:t xml:space="preserve"> Atividade</w:t>
      </w:r>
      <w:r w:rsidR="0047465C" w:rsidRPr="003E2975">
        <w:rPr>
          <w:b/>
        </w:rPr>
        <w:t>)</w:t>
      </w:r>
      <w:r w:rsidR="007865EA">
        <w:t xml:space="preserve"> </w:t>
      </w:r>
      <w:r w:rsidR="005B27DD">
        <w:t xml:space="preserve">disponível na página do curso, seção formulários, </w:t>
      </w:r>
      <w:r w:rsidR="0054312E">
        <w:t>e encaminhar ao docente responsável pela disciplina</w:t>
      </w:r>
      <w:r w:rsidR="007865EA">
        <w:t xml:space="preserve"> </w:t>
      </w:r>
      <w:r w:rsidR="002B6681" w:rsidRPr="003E2975">
        <w:rPr>
          <w:b/>
        </w:rPr>
        <w:t>antes do encerramento do semestre corrente.</w:t>
      </w:r>
      <w:r w:rsidR="003E2975">
        <w:rPr>
          <w:b/>
        </w:rPr>
        <w:t xml:space="preserve"> </w:t>
      </w:r>
      <w:r w:rsidR="003E2975" w:rsidRPr="003E2975">
        <w:rPr>
          <w:bCs/>
        </w:rPr>
        <w:t xml:space="preserve">No formulário </w:t>
      </w:r>
      <w:r w:rsidR="003E2975">
        <w:rPr>
          <w:bCs/>
        </w:rPr>
        <w:t>deve constar das seguintes informações:</w:t>
      </w:r>
    </w:p>
    <w:p w14:paraId="2DFF1A0B" w14:textId="77777777" w:rsidR="003E2975" w:rsidRDefault="003E2975" w:rsidP="003E2975">
      <w:pPr>
        <w:pStyle w:val="PargrafodaLista"/>
        <w:spacing w:line="360" w:lineRule="auto"/>
        <w:ind w:left="927"/>
        <w:jc w:val="both"/>
      </w:pPr>
      <w:r>
        <w:t>- Data de realização de cada aula a ser ministrada</w:t>
      </w:r>
    </w:p>
    <w:p w14:paraId="2E96EA7E" w14:textId="77777777" w:rsidR="003E2975" w:rsidRDefault="003E2975" w:rsidP="003E2975">
      <w:pPr>
        <w:pStyle w:val="PargrafodaLista"/>
        <w:spacing w:line="360" w:lineRule="auto"/>
        <w:ind w:left="927"/>
        <w:jc w:val="both"/>
      </w:pPr>
      <w:r>
        <w:t>-Duração de cada aula (Horas/aula) a ser ministradas</w:t>
      </w:r>
    </w:p>
    <w:p w14:paraId="6EAEBD16" w14:textId="77777777" w:rsidR="003E2975" w:rsidRDefault="003E2975" w:rsidP="003E2975">
      <w:pPr>
        <w:pStyle w:val="PargrafodaLista"/>
        <w:spacing w:line="360" w:lineRule="auto"/>
        <w:ind w:left="927"/>
        <w:jc w:val="both"/>
      </w:pPr>
      <w:r>
        <w:t>-Conteúdo/tópicos a serem ministrados</w:t>
      </w:r>
    </w:p>
    <w:p w14:paraId="443A70FC" w14:textId="1C5187A9" w:rsidR="003E2975" w:rsidRDefault="003E2975" w:rsidP="003E2975">
      <w:pPr>
        <w:pStyle w:val="PargrafodaLista"/>
        <w:spacing w:line="360" w:lineRule="auto"/>
        <w:ind w:left="927"/>
        <w:jc w:val="both"/>
      </w:pPr>
      <w:r>
        <w:t xml:space="preserve">-Acompanhado do formulário, enviar um relatório de atividades detalhado das atividades realizadas pelo aluno durante o estágio de docência (sem modelo). </w:t>
      </w:r>
    </w:p>
    <w:p w14:paraId="4EE01E9B" w14:textId="77777777" w:rsidR="003E2975" w:rsidRDefault="003E2975" w:rsidP="003E2975">
      <w:pPr>
        <w:pStyle w:val="PargrafodaLista"/>
        <w:spacing w:line="360" w:lineRule="auto"/>
        <w:ind w:left="927"/>
        <w:jc w:val="both"/>
        <w:rPr>
          <w:b/>
        </w:rPr>
      </w:pPr>
    </w:p>
    <w:p w14:paraId="280236AF" w14:textId="2D31F3E0" w:rsidR="00ED1DB4" w:rsidRPr="003E2975" w:rsidRDefault="000228C1" w:rsidP="003E2975">
      <w:pPr>
        <w:pStyle w:val="PargrafodaLista"/>
        <w:spacing w:line="360" w:lineRule="auto"/>
        <w:ind w:left="927"/>
        <w:jc w:val="both"/>
        <w:rPr>
          <w:b/>
        </w:rPr>
      </w:pPr>
      <w:r w:rsidRPr="003E2975">
        <w:rPr>
          <w:b/>
        </w:rPr>
        <w:t xml:space="preserve"> </w:t>
      </w:r>
      <w:r w:rsidR="00ED1DB4" w:rsidRPr="003E2975">
        <w:rPr>
          <w:b/>
        </w:rPr>
        <w:t xml:space="preserve"> </w:t>
      </w:r>
    </w:p>
    <w:sectPr w:rsidR="00ED1DB4" w:rsidRPr="003E2975" w:rsidSect="00D26DB8">
      <w:pgSz w:w="11906" w:h="16838" w:code="9"/>
      <w:pgMar w:top="1134" w:right="1134" w:bottom="1134" w:left="1276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976262"/>
    <w:multiLevelType w:val="hybridMultilevel"/>
    <w:tmpl w:val="D9FE8EDA"/>
    <w:lvl w:ilvl="0" w:tplc="0416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8A21FC"/>
    <w:multiLevelType w:val="hybridMultilevel"/>
    <w:tmpl w:val="4DFC3842"/>
    <w:lvl w:ilvl="0" w:tplc="0416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D67C4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292EAD"/>
    <w:multiLevelType w:val="hybridMultilevel"/>
    <w:tmpl w:val="26CCDE08"/>
    <w:lvl w:ilvl="0" w:tplc="54F8101A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71470A93"/>
    <w:multiLevelType w:val="hybridMultilevel"/>
    <w:tmpl w:val="22300C76"/>
    <w:lvl w:ilvl="0" w:tplc="0416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68872079">
    <w:abstractNumId w:val="0"/>
  </w:num>
  <w:num w:numId="2" w16cid:durableId="1177426572">
    <w:abstractNumId w:val="3"/>
  </w:num>
  <w:num w:numId="3" w16cid:durableId="601495522">
    <w:abstractNumId w:val="1"/>
  </w:num>
  <w:num w:numId="4" w16cid:durableId="8405071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MjUEEuaGpgYWhko6SsGpxcWZ+XkgBUa1APDKw/0sAAAA"/>
  </w:docVars>
  <w:rsids>
    <w:rsidRoot w:val="001B6849"/>
    <w:rsid w:val="000228C1"/>
    <w:rsid w:val="000231E0"/>
    <w:rsid w:val="0003688F"/>
    <w:rsid w:val="00042AD2"/>
    <w:rsid w:val="00060900"/>
    <w:rsid w:val="000674C9"/>
    <w:rsid w:val="00075EA8"/>
    <w:rsid w:val="00091386"/>
    <w:rsid w:val="00093BA9"/>
    <w:rsid w:val="000D3EEF"/>
    <w:rsid w:val="000E12D0"/>
    <w:rsid w:val="0013732F"/>
    <w:rsid w:val="001410B6"/>
    <w:rsid w:val="001543D7"/>
    <w:rsid w:val="00162B11"/>
    <w:rsid w:val="001779C7"/>
    <w:rsid w:val="001A5BCA"/>
    <w:rsid w:val="001B6849"/>
    <w:rsid w:val="001F6CBE"/>
    <w:rsid w:val="00232AE4"/>
    <w:rsid w:val="00253C6A"/>
    <w:rsid w:val="002838E6"/>
    <w:rsid w:val="00287E38"/>
    <w:rsid w:val="002A4A93"/>
    <w:rsid w:val="002B6681"/>
    <w:rsid w:val="002D2524"/>
    <w:rsid w:val="002D7A1E"/>
    <w:rsid w:val="002F06D4"/>
    <w:rsid w:val="002F0709"/>
    <w:rsid w:val="002F2895"/>
    <w:rsid w:val="00314DBA"/>
    <w:rsid w:val="00322114"/>
    <w:rsid w:val="00383A96"/>
    <w:rsid w:val="003E2975"/>
    <w:rsid w:val="003F3933"/>
    <w:rsid w:val="00405AAE"/>
    <w:rsid w:val="00420F01"/>
    <w:rsid w:val="00443F7A"/>
    <w:rsid w:val="00447EA2"/>
    <w:rsid w:val="0047465C"/>
    <w:rsid w:val="00497DB4"/>
    <w:rsid w:val="004C0E50"/>
    <w:rsid w:val="005377BA"/>
    <w:rsid w:val="0054312E"/>
    <w:rsid w:val="005673A0"/>
    <w:rsid w:val="005A17E0"/>
    <w:rsid w:val="005B27DD"/>
    <w:rsid w:val="005D338F"/>
    <w:rsid w:val="005D6BF6"/>
    <w:rsid w:val="0064737A"/>
    <w:rsid w:val="00650F8B"/>
    <w:rsid w:val="00654CF9"/>
    <w:rsid w:val="00683FFA"/>
    <w:rsid w:val="006954F8"/>
    <w:rsid w:val="006A3DD7"/>
    <w:rsid w:val="006C7E44"/>
    <w:rsid w:val="006D146A"/>
    <w:rsid w:val="006E3312"/>
    <w:rsid w:val="007865EA"/>
    <w:rsid w:val="00793211"/>
    <w:rsid w:val="00794317"/>
    <w:rsid w:val="007A50C9"/>
    <w:rsid w:val="007C0BD2"/>
    <w:rsid w:val="007C6CB8"/>
    <w:rsid w:val="007D2197"/>
    <w:rsid w:val="0083255A"/>
    <w:rsid w:val="00832A47"/>
    <w:rsid w:val="00853AA8"/>
    <w:rsid w:val="008655D7"/>
    <w:rsid w:val="0086621C"/>
    <w:rsid w:val="00917D04"/>
    <w:rsid w:val="009840BD"/>
    <w:rsid w:val="009855BA"/>
    <w:rsid w:val="009B2119"/>
    <w:rsid w:val="009C16DD"/>
    <w:rsid w:val="009C68FC"/>
    <w:rsid w:val="00A11080"/>
    <w:rsid w:val="00A542A0"/>
    <w:rsid w:val="00A61D5C"/>
    <w:rsid w:val="00A61DA9"/>
    <w:rsid w:val="00A87500"/>
    <w:rsid w:val="00AB3C1D"/>
    <w:rsid w:val="00AC582C"/>
    <w:rsid w:val="00AD14B9"/>
    <w:rsid w:val="00B1617A"/>
    <w:rsid w:val="00B6456F"/>
    <w:rsid w:val="00B67AD2"/>
    <w:rsid w:val="00B864A3"/>
    <w:rsid w:val="00B90B1B"/>
    <w:rsid w:val="00BA67E4"/>
    <w:rsid w:val="00BE3F81"/>
    <w:rsid w:val="00BF2A9B"/>
    <w:rsid w:val="00C2108B"/>
    <w:rsid w:val="00C24334"/>
    <w:rsid w:val="00C3634F"/>
    <w:rsid w:val="00C90B2D"/>
    <w:rsid w:val="00C93741"/>
    <w:rsid w:val="00CA2FE5"/>
    <w:rsid w:val="00CC3A45"/>
    <w:rsid w:val="00CF0B63"/>
    <w:rsid w:val="00D10F70"/>
    <w:rsid w:val="00D26DB8"/>
    <w:rsid w:val="00D53328"/>
    <w:rsid w:val="00D64DF2"/>
    <w:rsid w:val="00DC7B17"/>
    <w:rsid w:val="00DF4167"/>
    <w:rsid w:val="00E31DF5"/>
    <w:rsid w:val="00EB14CA"/>
    <w:rsid w:val="00ED1DB4"/>
    <w:rsid w:val="00EF7E62"/>
    <w:rsid w:val="00F21029"/>
    <w:rsid w:val="00F247AA"/>
    <w:rsid w:val="00F44F62"/>
    <w:rsid w:val="00F46615"/>
    <w:rsid w:val="00F566D7"/>
    <w:rsid w:val="00F57B9F"/>
    <w:rsid w:val="00F66FA4"/>
    <w:rsid w:val="00F7265F"/>
    <w:rsid w:val="00FF2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0DC25C4"/>
  <w15:chartTrackingRefBased/>
  <w15:docId w15:val="{15CDCACE-9C89-489A-B3E5-59ACEBFA7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6849"/>
    <w:rPr>
      <w:sz w:val="24"/>
      <w:szCs w:val="24"/>
    </w:rPr>
  </w:style>
  <w:style w:type="paragraph" w:styleId="Ttulo1">
    <w:name w:val="heading 1"/>
    <w:basedOn w:val="Normal"/>
    <w:next w:val="Normal"/>
    <w:qFormat/>
    <w:rsid w:val="006A3DD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qFormat/>
    <w:rsid w:val="001B6849"/>
    <w:pPr>
      <w:keepNext/>
      <w:widowControl w:val="0"/>
      <w:outlineLvl w:val="1"/>
    </w:pPr>
    <w:rPr>
      <w:b/>
      <w:sz w:val="20"/>
      <w:szCs w:val="20"/>
    </w:rPr>
  </w:style>
  <w:style w:type="paragraph" w:styleId="Ttulo4">
    <w:name w:val="heading 4"/>
    <w:basedOn w:val="Normal"/>
    <w:next w:val="Normal"/>
    <w:qFormat/>
    <w:rsid w:val="006A3DD7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autoRedefine/>
    <w:rsid w:val="00287E38"/>
    <w:rPr>
      <w:rFonts w:ascii="Arial Narrow" w:hAnsi="Arial Narrow"/>
    </w:rPr>
  </w:style>
  <w:style w:type="table" w:styleId="Tabelacomgrade">
    <w:name w:val="Table Grid"/>
    <w:basedOn w:val="Tabelanormal"/>
    <w:rsid w:val="002838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-formataoHTML">
    <w:name w:val="HTML Preformatted"/>
    <w:basedOn w:val="Normal"/>
    <w:link w:val="Pr-formataoHTMLChar"/>
    <w:uiPriority w:val="99"/>
    <w:unhideWhenUsed/>
    <w:rsid w:val="001779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  <w:lang w:val="x-none" w:eastAsia="x-none"/>
    </w:rPr>
  </w:style>
  <w:style w:type="character" w:customStyle="1" w:styleId="Pr-formataoHTMLChar">
    <w:name w:val="Pré-formatação HTML Char"/>
    <w:link w:val="Pr-formataoHTML"/>
    <w:uiPriority w:val="99"/>
    <w:rsid w:val="001779C7"/>
    <w:rPr>
      <w:rFonts w:ascii="Courier New" w:hAnsi="Courier New" w:cs="Courier New"/>
    </w:rPr>
  </w:style>
  <w:style w:type="paragraph" w:styleId="Textodebalo">
    <w:name w:val="Balloon Text"/>
    <w:basedOn w:val="Normal"/>
    <w:link w:val="TextodebaloChar"/>
    <w:rsid w:val="00853AA8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rsid w:val="00853AA8"/>
    <w:rPr>
      <w:rFonts w:ascii="Tahoma" w:hAnsi="Tahoma" w:cs="Tahoma"/>
      <w:sz w:val="16"/>
      <w:szCs w:val="16"/>
    </w:rPr>
  </w:style>
  <w:style w:type="character" w:styleId="Hyperlink">
    <w:name w:val="Hyperlink"/>
    <w:rsid w:val="00683FFA"/>
    <w:rPr>
      <w:color w:val="0000FF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5377BA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3E29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27033">
          <w:marLeft w:val="150"/>
          <w:marRight w:val="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53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5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809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1071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1860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06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057735">
          <w:marLeft w:val="125"/>
          <w:marRight w:val="125"/>
          <w:marTop w:val="0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04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77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5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01280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8825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383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995913">
          <w:marLeft w:val="150"/>
          <w:marRight w:val="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3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774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87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8292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704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orellaj@furg.b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borellaj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403</Words>
  <Characters>2179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 </vt:lpstr>
    </vt:vector>
  </TitlesOfParts>
  <Company>Home</Company>
  <LinksUpToDate>false</LinksUpToDate>
  <CharactersWithSpaces>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user</dc:creator>
  <cp:keywords/>
  <cp:lastModifiedBy>Admin</cp:lastModifiedBy>
  <cp:revision>7</cp:revision>
  <cp:lastPrinted>2012-08-14T11:48:00Z</cp:lastPrinted>
  <dcterms:created xsi:type="dcterms:W3CDTF">2023-08-28T19:22:00Z</dcterms:created>
  <dcterms:modified xsi:type="dcterms:W3CDTF">2024-01-22T15:02:00Z</dcterms:modified>
</cp:coreProperties>
</file>